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775FE" w14:textId="77777777" w:rsidR="001C693B" w:rsidRDefault="00154F1B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</w:p>
    <w:p w14:paraId="69167873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45940C31" w14:textId="49989389" w:rsidR="00FA3A64" w:rsidRDefault="00FA3A64" w:rsidP="00C93542">
      <w:pPr>
        <w:spacing w:after="0" w:line="240" w:lineRule="auto"/>
        <w:jc w:val="both"/>
      </w:pPr>
      <w:r>
        <w:t xml:space="preserve">Przedmiotem zamówienia jest dostawa </w:t>
      </w:r>
      <w:r w:rsidR="00AA3205">
        <w:t xml:space="preserve">półprzewodnikowych </w:t>
      </w:r>
      <w:r w:rsidR="00134BA1">
        <w:t xml:space="preserve">płytek </w:t>
      </w:r>
      <w:r w:rsidR="00AA3205">
        <w:t xml:space="preserve">podłożowych </w:t>
      </w:r>
      <w:r w:rsidR="006075FB">
        <w:t>wymienion</w:t>
      </w:r>
      <w:r w:rsidR="001C26B1">
        <w:t>ych</w:t>
      </w:r>
      <w:r w:rsidR="006075FB">
        <w:t xml:space="preserve"> </w:t>
      </w:r>
      <w:r w:rsidR="001C26B1">
        <w:t xml:space="preserve">poniżej </w:t>
      </w:r>
      <w:r w:rsidR="006075FB">
        <w:t>wg nazwy i potrzebnej ilości:</w:t>
      </w:r>
    </w:p>
    <w:p w14:paraId="1B2B929F" w14:textId="6F101C44" w:rsidR="00230FA0" w:rsidRDefault="00230FA0" w:rsidP="00FA3A64">
      <w:pPr>
        <w:spacing w:after="0" w:line="240" w:lineRule="auto"/>
        <w:ind w:left="567"/>
        <w:jc w:val="both"/>
      </w:pPr>
      <w:r>
        <w:t xml:space="preserve">1. </w:t>
      </w:r>
      <w:proofErr w:type="spellStart"/>
      <w:r>
        <w:t>GaAs</w:t>
      </w:r>
      <w:proofErr w:type="spellEnd"/>
      <w:r>
        <w:t xml:space="preserve"> SI 2”     </w:t>
      </w:r>
      <w:r w:rsidR="009E24FD">
        <w:t xml:space="preserve">        </w:t>
      </w:r>
      <w:r>
        <w:t xml:space="preserve"> 100 sztuk</w:t>
      </w:r>
    </w:p>
    <w:p w14:paraId="69568FF4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Zakres przedmiotu zamówienia</w:t>
      </w:r>
    </w:p>
    <w:p w14:paraId="455C1ED6" w14:textId="2D9C710A" w:rsidR="00FA3A64" w:rsidRDefault="001563D3" w:rsidP="008E18C4">
      <w:pPr>
        <w:spacing w:after="0" w:line="240" w:lineRule="auto"/>
        <w:ind w:left="567"/>
        <w:jc w:val="both"/>
      </w:pPr>
      <w:r>
        <w:t xml:space="preserve">Szczegółowy opis przedmiotu zamówienia znajduje się w punkcie 5 niniejszego dokumentu. </w:t>
      </w:r>
    </w:p>
    <w:p w14:paraId="4D67DB4D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2454F523" w14:textId="77777777" w:rsidR="004A3DC8" w:rsidRDefault="004A3DC8" w:rsidP="008E18C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8E18C4">
        <w:rPr>
          <w:spacing w:val="-4"/>
        </w:rPr>
        <w:t>Oferty oceniane będą wg skali punktowej z maksymalną liczbą punktów wynosz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4A3DC8" w:rsidRPr="00CF4388" w14:paraId="06DA4EF4" w14:textId="77777777" w:rsidTr="0013711A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4D0339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8194CC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aksymalna ilość punktów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DDDDDD"/>
          </w:tcPr>
          <w:p w14:paraId="31362FF3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4A3DC8" w:rsidRPr="00CF4388" w14:paraId="01E6DAA1" w14:textId="77777777" w:rsidTr="0013711A">
        <w:tc>
          <w:tcPr>
            <w:tcW w:w="2974" w:type="dxa"/>
            <w:tcBorders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1399AC" w14:textId="77777777" w:rsidR="004A3DC8" w:rsidRDefault="004A3DC8" w:rsidP="008D591C">
            <w:pPr>
              <w:widowControl w:val="0"/>
              <w:spacing w:after="0" w:line="240" w:lineRule="auto"/>
            </w:pPr>
            <w:r>
              <w:t>Cena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4" w:space="0" w:color="auto"/>
              <w:right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FB035A" w14:textId="02AACCA7" w:rsidR="004A3DC8" w:rsidRPr="00CF4388" w:rsidRDefault="0013711A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6</w:t>
            </w:r>
            <w:r w:rsidR="004A3DC8">
              <w:rPr>
                <w:rFonts w:asciiTheme="majorHAnsi" w:eastAsia="Andale Sans UI" w:hAnsiTheme="majorHAnsi" w:cstheme="majorHAnsi"/>
                <w:kern w:val="3"/>
                <w:lang w:eastAsia="en-US"/>
              </w:rPr>
              <w:t>0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C3916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 xml:space="preserve">S x </w:t>
            </w:r>
            <w:proofErr w:type="spellStart"/>
            <w:r>
              <w:t>Pmin</w:t>
            </w:r>
            <w:proofErr w:type="spellEnd"/>
            <w:r>
              <w:t>/Pi</w:t>
            </w:r>
          </w:p>
        </w:tc>
      </w:tr>
      <w:tr w:rsidR="0013711A" w:rsidRPr="00CF4388" w14:paraId="4F05D1D2" w14:textId="77777777" w:rsidTr="0013711A">
        <w:tc>
          <w:tcPr>
            <w:tcW w:w="2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8FAE33A" w14:textId="1A543001" w:rsidR="0013711A" w:rsidRDefault="0013711A" w:rsidP="008D591C">
            <w:pPr>
              <w:widowControl w:val="0"/>
              <w:spacing w:after="0" w:line="240" w:lineRule="auto"/>
            </w:pPr>
            <w:r>
              <w:t xml:space="preserve">Czas dostawy </w:t>
            </w:r>
            <w:r w:rsidR="00682F02">
              <w:t xml:space="preserve"> w tygodniach </w:t>
            </w:r>
            <w:r>
              <w:t>(T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BEC1683" w14:textId="5AB28649" w:rsidR="0013711A" w:rsidRDefault="0013711A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40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2B2895C1" w14:textId="2E40214E" w:rsidR="0013711A" w:rsidRDefault="0013711A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</w:pPr>
            <w:r>
              <w:t xml:space="preserve">S x </w:t>
            </w:r>
            <w:proofErr w:type="spellStart"/>
            <w:r>
              <w:t>Tmin</w:t>
            </w:r>
            <w:proofErr w:type="spellEnd"/>
            <w:r>
              <w:t xml:space="preserve">/Ti </w:t>
            </w:r>
          </w:p>
        </w:tc>
      </w:tr>
    </w:tbl>
    <w:p w14:paraId="703E9DCC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2D387C71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8E18C4">
        <w:rPr>
          <w:color w:val="000000"/>
        </w:rPr>
        <w:t>Gdzie:</w:t>
      </w:r>
    </w:p>
    <w:p w14:paraId="3242A954" w14:textId="1FD84D21" w:rsidR="00EA2FD6" w:rsidRDefault="004A3DC8" w:rsidP="003059EA">
      <w:pPr>
        <w:numPr>
          <w:ilvl w:val="0"/>
          <w:numId w:val="13"/>
        </w:numPr>
        <w:spacing w:after="0" w:line="240" w:lineRule="auto"/>
        <w:jc w:val="both"/>
      </w:pPr>
      <w:r>
        <w:t>Pi</w:t>
      </w:r>
      <w:r w:rsidR="00B44E94">
        <w:t xml:space="preserve"> – cena towarów wraz z dostawą - dla danej przedłożonej oferty</w:t>
      </w:r>
    </w:p>
    <w:p w14:paraId="09C4F482" w14:textId="6D4A8899" w:rsidR="000453D5" w:rsidRPr="0013711A" w:rsidRDefault="004A3DC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proofErr w:type="spellStart"/>
      <w:r>
        <w:t>Pmin</w:t>
      </w:r>
      <w:proofErr w:type="spellEnd"/>
      <w:r w:rsidR="00B44E94">
        <w:t xml:space="preserve"> - </w:t>
      </w:r>
      <w:r w:rsidR="00B44E94" w:rsidRPr="00B44E94">
        <w:t xml:space="preserve">minimalna </w:t>
      </w:r>
      <w:r w:rsidR="00B44E94">
        <w:t xml:space="preserve">cena </w:t>
      </w:r>
      <w:r w:rsidR="00B44E94" w:rsidRPr="00B44E94">
        <w:t xml:space="preserve">dostawy zamawianych </w:t>
      </w:r>
      <w:r w:rsidR="00B44E94">
        <w:t>towarów</w:t>
      </w:r>
      <w:r w:rsidR="00B44E94" w:rsidRPr="00B44E94">
        <w:t xml:space="preserve"> spośród wszystkich przedłożonych ofert</w:t>
      </w:r>
    </w:p>
    <w:p w14:paraId="5F673890" w14:textId="3991EA1D" w:rsidR="0013711A" w:rsidRPr="0013711A" w:rsidRDefault="0013711A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Ti – czas dostawy towarów dla danej przedłożonej oferty</w:t>
      </w:r>
    </w:p>
    <w:p w14:paraId="2DCF2B29" w14:textId="18B53B59" w:rsidR="0013711A" w:rsidRPr="00190548" w:rsidRDefault="0013711A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proofErr w:type="spellStart"/>
      <w:r>
        <w:t>Tmin</w:t>
      </w:r>
      <w:proofErr w:type="spellEnd"/>
      <w:r>
        <w:t xml:space="preserve"> – najkrótszy czas dostawy spośród wszystkich przedłożonych ofert</w:t>
      </w:r>
    </w:p>
    <w:p w14:paraId="07804432" w14:textId="2AF965BF" w:rsidR="00190548" w:rsidRPr="000453D5" w:rsidRDefault="0019054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S</w:t>
      </w:r>
      <w:r w:rsidR="00B44E94">
        <w:t xml:space="preserve"> – liczba punktów</w:t>
      </w:r>
    </w:p>
    <w:p w14:paraId="2F1FD684" w14:textId="383263B8" w:rsidR="004A3DC8" w:rsidRDefault="004A3DC8" w:rsidP="004A3DC8">
      <w:pPr>
        <w:spacing w:after="0" w:line="240" w:lineRule="auto"/>
        <w:jc w:val="both"/>
      </w:pPr>
      <w:bookmarkStart w:id="0" w:name="_gjdgxs" w:colFirst="0" w:colLast="0"/>
      <w:bookmarkStart w:id="1" w:name="_l7pvrkmi69k7" w:colFirst="0" w:colLast="0"/>
      <w:bookmarkStart w:id="2" w:name="_1tv2mb3r509i" w:colFirst="0" w:colLast="0"/>
      <w:bookmarkEnd w:id="0"/>
      <w:bookmarkEnd w:id="1"/>
      <w:bookmarkEnd w:id="2"/>
      <w:r>
        <w:t>Końcowa punktacja zostanie wyliczona poprzez zsumowanie składowych cząstkowych, a następnie zaokrągl</w:t>
      </w:r>
      <w:r w:rsidR="001C26B1">
        <w:t>ona</w:t>
      </w:r>
      <w:r>
        <w:t xml:space="preserve"> do dwóch miejsc po przecinku.</w:t>
      </w:r>
      <w:r w:rsidR="00C8092F" w:rsidRPr="00C8092F">
        <w:t xml:space="preserve"> (zaokrąg</w:t>
      </w:r>
      <w:r w:rsidR="001C26B1">
        <w:t>l</w:t>
      </w:r>
      <w:r w:rsidR="00C8092F" w:rsidRPr="00C8092F">
        <w:t>ając od „5” w górę)</w:t>
      </w:r>
    </w:p>
    <w:p w14:paraId="73755BAB" w14:textId="77777777" w:rsidR="004A3DC8" w:rsidRDefault="004A3DC8" w:rsidP="008C3335">
      <w:pPr>
        <w:spacing w:after="0" w:line="240" w:lineRule="auto"/>
        <w:jc w:val="both"/>
      </w:pPr>
    </w:p>
    <w:p w14:paraId="784AA787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Termin wykonania zamówienia</w:t>
      </w:r>
    </w:p>
    <w:p w14:paraId="0D3D575D" w14:textId="4A98AF24" w:rsidR="003B184E" w:rsidRDefault="00FB6DDC" w:rsidP="006351C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571C16">
        <w:t xml:space="preserve">Do </w:t>
      </w:r>
      <w:r w:rsidR="008E79CF">
        <w:t>5</w:t>
      </w:r>
      <w:r w:rsidR="00154F1B" w:rsidRPr="00571C16">
        <w:rPr>
          <w:color w:val="000000"/>
        </w:rPr>
        <w:t xml:space="preserve"> tygodni</w:t>
      </w:r>
      <w:r w:rsidR="0052754A" w:rsidRPr="00571C16">
        <w:rPr>
          <w:color w:val="000000"/>
        </w:rPr>
        <w:t xml:space="preserve"> od daty </w:t>
      </w:r>
      <w:r w:rsidR="001C26B1" w:rsidRPr="00571C16">
        <w:rPr>
          <w:color w:val="000000"/>
        </w:rPr>
        <w:t>zamówienia</w:t>
      </w:r>
      <w:r w:rsidR="0013711A">
        <w:rPr>
          <w:color w:val="000000"/>
        </w:rPr>
        <w:t>, zgodnie z postanowieniami Zapytania Ofertowego</w:t>
      </w:r>
      <w:r w:rsidR="00365FD6" w:rsidRPr="00571C16">
        <w:rPr>
          <w:color w:val="000000"/>
        </w:rPr>
        <w:t>.</w:t>
      </w:r>
    </w:p>
    <w:p w14:paraId="054D34E6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ry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211EF2" w14:paraId="7DC7EF58" w14:textId="77777777" w:rsidTr="00134BA1">
        <w:trPr>
          <w:trHeight w:val="240"/>
        </w:trPr>
        <w:tc>
          <w:tcPr>
            <w:tcW w:w="3687" w:type="dxa"/>
            <w:gridSpan w:val="2"/>
            <w:shd w:val="clear" w:color="auto" w:fill="DDDDDD"/>
          </w:tcPr>
          <w:p w14:paraId="7DF3122D" w14:textId="74F4A485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458B99DC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arametr </w:t>
            </w:r>
          </w:p>
        </w:tc>
        <w:tc>
          <w:tcPr>
            <w:tcW w:w="4252" w:type="dxa"/>
            <w:shd w:val="clear" w:color="auto" w:fill="DDDDDD"/>
          </w:tcPr>
          <w:p w14:paraId="64B5FF69" w14:textId="5A30AE34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yfikacja</w:t>
            </w:r>
          </w:p>
        </w:tc>
      </w:tr>
      <w:tr w:rsidR="00376483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25780548" w:rsidR="00376483" w:rsidRPr="00CA7174" w:rsidRDefault="00376483" w:rsidP="00CA7174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CA7174">
              <w:rPr>
                <w:b/>
                <w:bCs/>
              </w:rPr>
              <w:t>GaAs</w:t>
            </w:r>
            <w:proofErr w:type="spellEnd"/>
            <w:r w:rsidRPr="00CA7174">
              <w:rPr>
                <w:b/>
                <w:bCs/>
              </w:rPr>
              <w:t xml:space="preserve"> </w:t>
            </w:r>
            <w:proofErr w:type="spellStart"/>
            <w:r w:rsidRPr="00CA7174">
              <w:rPr>
                <w:b/>
                <w:bCs/>
              </w:rPr>
              <w:t>Semi-Insulating</w:t>
            </w:r>
            <w:proofErr w:type="spellEnd"/>
            <w:r w:rsidRPr="00CA7174">
              <w:rPr>
                <w:b/>
                <w:bCs/>
              </w:rPr>
              <w:t xml:space="preserve"> (</w:t>
            </w:r>
            <w:proofErr w:type="spellStart"/>
            <w:r w:rsidRPr="00CA7174">
              <w:rPr>
                <w:b/>
                <w:bCs/>
              </w:rPr>
              <w:t>undoped</w:t>
            </w:r>
            <w:proofErr w:type="spellEnd"/>
            <w:r w:rsidRPr="00CA7174">
              <w:rPr>
                <w:b/>
                <w:bCs/>
              </w:rPr>
              <w:t xml:space="preserve">) / </w:t>
            </w:r>
            <w:proofErr w:type="spellStart"/>
            <w:r w:rsidRPr="00CA7174">
              <w:rPr>
                <w:b/>
                <w:bCs/>
              </w:rPr>
              <w:t>półizolujące</w:t>
            </w:r>
            <w:proofErr w:type="spellEnd"/>
            <w:r w:rsidRPr="00CA7174">
              <w:rPr>
                <w:b/>
                <w:bCs/>
              </w:rPr>
              <w:t xml:space="preserve"> (niedomieszkowane) </w:t>
            </w:r>
          </w:p>
          <w:p w14:paraId="3E0AB823" w14:textId="77777777" w:rsidR="00376483" w:rsidRPr="00CA7174" w:rsidRDefault="00376483" w:rsidP="00CA7174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5E7759C" w14:textId="77777777" w:rsidR="00376483" w:rsidRPr="00570035" w:rsidRDefault="00376483" w:rsidP="00CA7174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570035">
              <w:rPr>
                <w:bCs/>
              </w:rPr>
              <w:t>Średnica 2”</w:t>
            </w:r>
            <w:r w:rsidRPr="00570035">
              <w:rPr>
                <w:rFonts w:asciiTheme="majorHAnsi" w:hAnsiTheme="majorHAnsi" w:cstheme="majorHAnsi"/>
              </w:rPr>
              <w:t xml:space="preserve"> </w:t>
            </w:r>
          </w:p>
          <w:p w14:paraId="6B97A182" w14:textId="77777777" w:rsidR="00376483" w:rsidRPr="00570035" w:rsidRDefault="00376483" w:rsidP="00CA7174">
            <w:pPr>
              <w:spacing w:after="0" w:line="240" w:lineRule="auto"/>
              <w:rPr>
                <w:rFonts w:cstheme="minorHAnsi"/>
              </w:rPr>
            </w:pPr>
            <w:r w:rsidRPr="00570035">
              <w:t>Grubość: 350</w:t>
            </w:r>
            <w:r w:rsidRPr="00570035">
              <w:rPr>
                <w:rFonts w:cstheme="minorHAnsi"/>
              </w:rPr>
              <w:t xml:space="preserve">±25 </w:t>
            </w:r>
            <w:r w:rsidRPr="00570035">
              <w:t>µ</w:t>
            </w:r>
            <w:r w:rsidRPr="00570035">
              <w:rPr>
                <w:rFonts w:cstheme="minorHAnsi"/>
              </w:rPr>
              <w:t>m</w:t>
            </w:r>
          </w:p>
          <w:p w14:paraId="331BEF24" w14:textId="71318812" w:rsidR="00376483" w:rsidRPr="00570035" w:rsidRDefault="00376483" w:rsidP="00CA7174">
            <w:pPr>
              <w:spacing w:after="0" w:line="240" w:lineRule="auto"/>
            </w:pPr>
            <w:r w:rsidRPr="00570035">
              <w:t xml:space="preserve">Średnica: </w:t>
            </w:r>
            <w:r w:rsidRPr="0013711A">
              <w:t>50.</w:t>
            </w:r>
            <w:r w:rsidR="00570035" w:rsidRPr="0013711A">
              <w:t>5</w:t>
            </w:r>
            <w:r w:rsidRPr="00570035">
              <w:t>±0.4 mm</w:t>
            </w:r>
          </w:p>
          <w:p w14:paraId="7A360198" w14:textId="2F1E596B" w:rsidR="00376483" w:rsidRPr="00570035" w:rsidRDefault="00376483" w:rsidP="00CA7174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3833F8B4" w:rsidR="00376483" w:rsidRPr="00131B8C" w:rsidRDefault="00376483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644DE80B" w14:textId="5D2883BF" w:rsidR="00376483" w:rsidRPr="00131B8C" w:rsidRDefault="00376483" w:rsidP="00CA7174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F042A5">
              <w:rPr>
                <w:lang w:val="en-US"/>
              </w:rPr>
              <w:t>P</w:t>
            </w:r>
            <w:r>
              <w:rPr>
                <w:lang w:val="en-US"/>
              </w:rPr>
              <w:t>ierwsza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tzw</w:t>
            </w:r>
            <w:proofErr w:type="spellEnd"/>
            <w:r w:rsidRPr="00F042A5">
              <w:rPr>
                <w:lang w:val="en-US"/>
              </w:rPr>
              <w:t xml:space="preserve"> </w:t>
            </w:r>
            <w:r>
              <w:rPr>
                <w:lang w:val="en-US"/>
              </w:rPr>
              <w:t>“</w:t>
            </w:r>
            <w:r w:rsidRPr="00F042A5">
              <w:rPr>
                <w:lang w:val="en-US"/>
              </w:rPr>
              <w:t>Epi-ready</w:t>
            </w:r>
            <w:r>
              <w:rPr>
                <w:lang w:val="en-US"/>
              </w:rPr>
              <w:t>”</w:t>
            </w:r>
          </w:p>
        </w:tc>
      </w:tr>
      <w:tr w:rsidR="00376483" w:rsidRPr="00131B8C" w14:paraId="67EDB074" w14:textId="77777777" w:rsidTr="0071477F">
        <w:trPr>
          <w:trHeight w:val="238"/>
        </w:trPr>
        <w:tc>
          <w:tcPr>
            <w:tcW w:w="1419" w:type="dxa"/>
            <w:vMerge/>
          </w:tcPr>
          <w:p w14:paraId="5F7E1F3E" w14:textId="77777777" w:rsidR="00376483" w:rsidRPr="00DD118E" w:rsidRDefault="00376483" w:rsidP="00CA7174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376483" w:rsidRPr="00F915C6" w:rsidRDefault="00376483" w:rsidP="00CA7174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2DB68454" w:rsidR="00376483" w:rsidRPr="00131B8C" w:rsidRDefault="00376483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rFonts w:asciiTheme="majorHAnsi" w:hAnsiTheme="majorHAnsi" w:cstheme="majorHAnsi"/>
                <w:color w:val="000000"/>
                <w:lang w:val="en-US"/>
              </w:rPr>
              <w:t>Domieszka</w:t>
            </w:r>
            <w:proofErr w:type="spellEnd"/>
          </w:p>
        </w:tc>
        <w:tc>
          <w:tcPr>
            <w:tcW w:w="4252" w:type="dxa"/>
          </w:tcPr>
          <w:p w14:paraId="3618A150" w14:textId="6D3B9C5D" w:rsidR="00376483" w:rsidRDefault="00376483" w:rsidP="00CA7174">
            <w:pPr>
              <w:spacing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niedomieszkowane</w:t>
            </w:r>
            <w:proofErr w:type="spellEnd"/>
          </w:p>
        </w:tc>
      </w:tr>
      <w:tr w:rsidR="00376483" w:rsidRPr="00131B8C" w14:paraId="4824CA35" w14:textId="77777777" w:rsidTr="0071477F">
        <w:trPr>
          <w:trHeight w:val="238"/>
        </w:trPr>
        <w:tc>
          <w:tcPr>
            <w:tcW w:w="1419" w:type="dxa"/>
            <w:vMerge/>
          </w:tcPr>
          <w:p w14:paraId="5427C246" w14:textId="77777777" w:rsidR="00376483" w:rsidRPr="00DD118E" w:rsidRDefault="00376483" w:rsidP="00376483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454E31B" w14:textId="77777777" w:rsidR="00376483" w:rsidRPr="00F915C6" w:rsidRDefault="00376483" w:rsidP="00376483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79936F6" w14:textId="352B115F" w:rsidR="00376483" w:rsidRPr="00F042A5" w:rsidRDefault="00376483" w:rsidP="00376483">
            <w:pPr>
              <w:spacing w:after="0" w:line="240" w:lineRule="auto"/>
              <w:rPr>
                <w:rFonts w:cstheme="minorHAnsi"/>
                <w:lang w:val="en-US"/>
              </w:rPr>
            </w:pPr>
            <w:proofErr w:type="spellStart"/>
            <w:r w:rsidRPr="00F042A5">
              <w:rPr>
                <w:rFonts w:cstheme="minorHAnsi"/>
                <w:lang w:val="en-US"/>
              </w:rPr>
              <w:t>Orientat</w:t>
            </w:r>
            <w:r>
              <w:rPr>
                <w:rFonts w:cstheme="minorHAnsi"/>
                <w:lang w:val="en-US"/>
              </w:rPr>
              <w:t>cja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6BDE3F06" w14:textId="50463FAE" w:rsidR="00376483" w:rsidRPr="00F042A5" w:rsidRDefault="00376483" w:rsidP="00376483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1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376483" w:rsidRPr="00131B8C" w14:paraId="1AD96E56" w14:textId="77777777" w:rsidTr="0071477F">
        <w:trPr>
          <w:trHeight w:val="213"/>
        </w:trPr>
        <w:tc>
          <w:tcPr>
            <w:tcW w:w="1419" w:type="dxa"/>
            <w:vMerge/>
          </w:tcPr>
          <w:p w14:paraId="06EF1BA0" w14:textId="77777777" w:rsidR="00376483" w:rsidRPr="00131B8C" w:rsidRDefault="00376483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E06C71E" w14:textId="1AE2E235" w:rsidR="00376483" w:rsidRPr="00F915C6" w:rsidRDefault="00376483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365A5D27" w:rsidR="00376483" w:rsidRPr="00131B8C" w:rsidRDefault="00376483" w:rsidP="00CA7174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bazowe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77B7C0A1" w14:textId="783B86E2" w:rsidR="00376483" w:rsidRPr="00942F8F" w:rsidRDefault="00376483" w:rsidP="00CA7174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376483" w:rsidRPr="00131B8C" w14:paraId="0F458E41" w14:textId="77777777" w:rsidTr="0071477F">
        <w:trPr>
          <w:trHeight w:val="213"/>
        </w:trPr>
        <w:tc>
          <w:tcPr>
            <w:tcW w:w="1419" w:type="dxa"/>
            <w:vMerge/>
          </w:tcPr>
          <w:p w14:paraId="34B2E1FF" w14:textId="77777777" w:rsidR="00376483" w:rsidRPr="00131B8C" w:rsidRDefault="00376483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D94C010" w14:textId="0671D61E" w:rsidR="00376483" w:rsidRPr="00F915C6" w:rsidRDefault="00376483" w:rsidP="00CA7174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990A24" w14:textId="7F443D5C" w:rsidR="00376483" w:rsidRPr="00131B8C" w:rsidRDefault="00376483" w:rsidP="00CA7174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mocnicze</w:t>
            </w:r>
            <w:proofErr w:type="spellEnd"/>
          </w:p>
        </w:tc>
        <w:tc>
          <w:tcPr>
            <w:tcW w:w="4252" w:type="dxa"/>
          </w:tcPr>
          <w:p w14:paraId="3026E93C" w14:textId="35732405" w:rsidR="00376483" w:rsidRPr="00942F8F" w:rsidRDefault="00376483" w:rsidP="00CA7174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376483" w:rsidRPr="00131B8C" w14:paraId="74118E71" w14:textId="77777777" w:rsidTr="00453E0B">
        <w:trPr>
          <w:trHeight w:val="343"/>
        </w:trPr>
        <w:tc>
          <w:tcPr>
            <w:tcW w:w="1419" w:type="dxa"/>
            <w:vMerge/>
            <w:tcBorders>
              <w:bottom w:val="single" w:sz="4" w:space="0" w:color="000000"/>
            </w:tcBorders>
          </w:tcPr>
          <w:p w14:paraId="2A577056" w14:textId="77777777" w:rsidR="00376483" w:rsidRPr="00942F8F" w:rsidRDefault="00376483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7D5C98" w14:textId="08FCFCB7" w:rsidR="00376483" w:rsidRPr="005C4E57" w:rsidRDefault="00376483" w:rsidP="00CA7174">
            <w:pPr>
              <w:spacing w:after="0" w:line="240" w:lineRule="auto"/>
              <w:rPr>
                <w:bCs/>
              </w:rPr>
            </w:pPr>
          </w:p>
        </w:tc>
        <w:tc>
          <w:tcPr>
            <w:tcW w:w="2126" w:type="dxa"/>
            <w:tcBorders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562CC1" w14:textId="3693FAD2" w:rsidR="00376483" w:rsidRPr="00942F8F" w:rsidRDefault="00376483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Ruchliwość</w:t>
            </w:r>
            <w:proofErr w:type="spellEnd"/>
            <w:r>
              <w:rPr>
                <w:lang w:val="en-US"/>
              </w:rPr>
              <w:t>:</w:t>
            </w:r>
          </w:p>
        </w:tc>
        <w:tc>
          <w:tcPr>
            <w:tcW w:w="4252" w:type="dxa"/>
            <w:tcBorders>
              <w:bottom w:val="single" w:sz="4" w:space="0" w:color="000000"/>
            </w:tcBorders>
          </w:tcPr>
          <w:p w14:paraId="47FFB391" w14:textId="1E70F77F" w:rsidR="00376483" w:rsidRPr="00942F8F" w:rsidRDefault="00376483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min 4000 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>/Vs</w:t>
            </w:r>
          </w:p>
        </w:tc>
      </w:tr>
      <w:tr w:rsidR="00376483" w:rsidRPr="00131B8C" w14:paraId="23B1BF14" w14:textId="77777777" w:rsidTr="0071477F">
        <w:trPr>
          <w:trHeight w:val="213"/>
        </w:trPr>
        <w:tc>
          <w:tcPr>
            <w:tcW w:w="1419" w:type="dxa"/>
            <w:vMerge/>
          </w:tcPr>
          <w:p w14:paraId="297BD3C1" w14:textId="77777777" w:rsidR="00376483" w:rsidRPr="00942F8F" w:rsidRDefault="00376483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A42B73F" w14:textId="72BB3661" w:rsidR="00376483" w:rsidRPr="00F915C6" w:rsidRDefault="00376483" w:rsidP="0071477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C7CC640" w14:textId="17554AE2" w:rsidR="00376483" w:rsidRPr="00942F8F" w:rsidRDefault="00376483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Oporność</w:t>
            </w:r>
            <w:proofErr w:type="spellEnd"/>
            <w:r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74E80CE4" w14:textId="3A6611CA" w:rsidR="00376483" w:rsidRPr="00131B8C" w:rsidRDefault="00376483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&gt;1E7 ohm cm</w:t>
            </w:r>
          </w:p>
        </w:tc>
      </w:tr>
      <w:tr w:rsidR="00376483" w:rsidRPr="00131B8C" w14:paraId="726B85FE" w14:textId="77777777" w:rsidTr="0071477F">
        <w:trPr>
          <w:trHeight w:val="213"/>
        </w:trPr>
        <w:tc>
          <w:tcPr>
            <w:tcW w:w="1419" w:type="dxa"/>
            <w:vMerge/>
          </w:tcPr>
          <w:p w14:paraId="5BB3202D" w14:textId="77777777" w:rsidR="00376483" w:rsidRPr="00942F8F" w:rsidRDefault="00376483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E6569D" w14:textId="77777777" w:rsidR="00376483" w:rsidRPr="00A12804" w:rsidRDefault="00376483" w:rsidP="00CA7174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0B94EBF2" w:rsidR="00376483" w:rsidRPr="00942F8F" w:rsidRDefault="00376483" w:rsidP="00CA7174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</w:t>
            </w:r>
            <w:proofErr w:type="spellStart"/>
            <w:r>
              <w:rPr>
                <w:lang w:val="en-US"/>
              </w:rPr>
              <w:t>średnia</w:t>
            </w:r>
            <w:proofErr w:type="spellEnd"/>
            <w:r>
              <w:rPr>
                <w:lang w:val="en-US"/>
              </w:rPr>
              <w:t>):</w:t>
            </w:r>
          </w:p>
        </w:tc>
        <w:tc>
          <w:tcPr>
            <w:tcW w:w="4252" w:type="dxa"/>
          </w:tcPr>
          <w:p w14:paraId="0A8E0A2D" w14:textId="0CEC2901" w:rsidR="00376483" w:rsidRPr="0013711A" w:rsidRDefault="00376483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13711A">
              <w:rPr>
                <w:lang w:val="en-US"/>
              </w:rPr>
              <w:t>&lt;=</w:t>
            </w:r>
            <w:r w:rsidR="00570035" w:rsidRPr="0013711A">
              <w:rPr>
                <w:lang w:val="en-US"/>
              </w:rPr>
              <w:t>2</w:t>
            </w:r>
            <w:r w:rsidRPr="0013711A">
              <w:rPr>
                <w:lang w:val="en-US"/>
              </w:rPr>
              <w:t>000/cm</w:t>
            </w:r>
            <w:r w:rsidRPr="0013711A">
              <w:rPr>
                <w:vertAlign w:val="superscript"/>
                <w:lang w:val="en-US"/>
              </w:rPr>
              <w:t>2</w:t>
            </w:r>
          </w:p>
        </w:tc>
      </w:tr>
      <w:tr w:rsidR="00376483" w:rsidRPr="00131B8C" w14:paraId="4D160416" w14:textId="77777777" w:rsidTr="0071477F">
        <w:trPr>
          <w:trHeight w:val="240"/>
        </w:trPr>
        <w:tc>
          <w:tcPr>
            <w:tcW w:w="1419" w:type="dxa"/>
            <w:vMerge/>
          </w:tcPr>
          <w:p w14:paraId="124BCFFA" w14:textId="77777777" w:rsidR="00376483" w:rsidRPr="00942F8F" w:rsidRDefault="00376483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764A51" w14:textId="0E77502F" w:rsidR="00376483" w:rsidRPr="00942F8F" w:rsidRDefault="00376483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0E0EC5" w14:textId="1E4BB3E4" w:rsidR="00376483" w:rsidRPr="00942F8F" w:rsidRDefault="00376483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TTV:</w:t>
            </w:r>
          </w:p>
        </w:tc>
        <w:tc>
          <w:tcPr>
            <w:tcW w:w="4252" w:type="dxa"/>
          </w:tcPr>
          <w:p w14:paraId="07A3720F" w14:textId="616F2BCD" w:rsidR="00376483" w:rsidRPr="00942F8F" w:rsidRDefault="00376483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8 </w:t>
            </w:r>
            <w:proofErr w:type="spellStart"/>
            <w:r>
              <w:rPr>
                <w:rFonts w:cstheme="minorHAnsi"/>
                <w:lang w:val="en-US"/>
              </w:rPr>
              <w:t>micr</w:t>
            </w:r>
            <w:proofErr w:type="spellEnd"/>
            <w:r>
              <w:rPr>
                <w:rFonts w:cstheme="minorHAnsi"/>
                <w:lang w:val="en-US"/>
              </w:rPr>
              <w:t>. max</w:t>
            </w:r>
          </w:p>
        </w:tc>
      </w:tr>
      <w:tr w:rsidR="00376483" w:rsidRPr="00131B8C" w14:paraId="76B470A2" w14:textId="77777777" w:rsidTr="0071477F">
        <w:trPr>
          <w:trHeight w:val="240"/>
        </w:trPr>
        <w:tc>
          <w:tcPr>
            <w:tcW w:w="1419" w:type="dxa"/>
            <w:vMerge/>
          </w:tcPr>
          <w:p w14:paraId="3644AE81" w14:textId="77777777" w:rsidR="00376483" w:rsidRPr="00942F8F" w:rsidRDefault="00376483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59341E" w14:textId="01766671" w:rsidR="00376483" w:rsidRPr="00942F8F" w:rsidRDefault="00376483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31328B" w14:textId="2CC8CF0F" w:rsidR="00376483" w:rsidRPr="00131B8C" w:rsidRDefault="00376483" w:rsidP="00CA7174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>TIR:</w:t>
            </w:r>
          </w:p>
        </w:tc>
        <w:tc>
          <w:tcPr>
            <w:tcW w:w="4252" w:type="dxa"/>
          </w:tcPr>
          <w:p w14:paraId="5E9032B6" w14:textId="1DD3AB5E" w:rsidR="00376483" w:rsidRPr="00942F8F" w:rsidRDefault="00376483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8 </w:t>
            </w:r>
            <w:proofErr w:type="spellStart"/>
            <w:r>
              <w:rPr>
                <w:rFonts w:cstheme="minorHAnsi"/>
                <w:lang w:val="en-US"/>
              </w:rPr>
              <w:t>micr</w:t>
            </w:r>
            <w:proofErr w:type="spellEnd"/>
            <w:r>
              <w:rPr>
                <w:rFonts w:cstheme="minorHAnsi"/>
                <w:lang w:val="en-US"/>
              </w:rPr>
              <w:t>. max</w:t>
            </w:r>
          </w:p>
        </w:tc>
      </w:tr>
      <w:tr w:rsidR="00376483" w:rsidRPr="00131B8C" w14:paraId="5BD49EBD" w14:textId="77777777" w:rsidTr="00453E0B">
        <w:trPr>
          <w:trHeight w:val="240"/>
        </w:trPr>
        <w:tc>
          <w:tcPr>
            <w:tcW w:w="1419" w:type="dxa"/>
            <w:vMerge/>
          </w:tcPr>
          <w:p w14:paraId="5E62B249" w14:textId="77777777" w:rsidR="00376483" w:rsidRPr="00942F8F" w:rsidRDefault="00376483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351FB8E" w14:textId="03E76036" w:rsidR="00376483" w:rsidRPr="00942F8F" w:rsidRDefault="00376483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2C1E12" w14:textId="03BFBE7F" w:rsidR="00376483" w:rsidRPr="00942F8F" w:rsidRDefault="00376483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wygięcie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6FD929AA" w14:textId="0AF7A121" w:rsidR="00376483" w:rsidRPr="00942F8F" w:rsidRDefault="00376483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10 </w:t>
            </w:r>
            <w:proofErr w:type="spellStart"/>
            <w:r>
              <w:rPr>
                <w:rFonts w:cstheme="minorHAnsi"/>
                <w:lang w:val="en-US"/>
              </w:rPr>
              <w:t>micr</w:t>
            </w:r>
            <w:proofErr w:type="spellEnd"/>
            <w:r>
              <w:rPr>
                <w:rFonts w:cstheme="minorHAnsi"/>
                <w:lang w:val="en-US"/>
              </w:rPr>
              <w:t>. max</w:t>
            </w:r>
          </w:p>
        </w:tc>
      </w:tr>
      <w:tr w:rsidR="00376483" w:rsidRPr="00131B8C" w14:paraId="5689FA92" w14:textId="77777777" w:rsidTr="00453E0B">
        <w:trPr>
          <w:trHeight w:val="240"/>
        </w:trPr>
        <w:tc>
          <w:tcPr>
            <w:tcW w:w="1419" w:type="dxa"/>
            <w:vMerge/>
          </w:tcPr>
          <w:p w14:paraId="57A4FEBF" w14:textId="77777777" w:rsidR="00376483" w:rsidRPr="00942F8F" w:rsidRDefault="00376483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FCDD21B" w14:textId="77777777" w:rsidR="00376483" w:rsidRPr="00942F8F" w:rsidRDefault="00376483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024527" w14:textId="2BC9141B" w:rsidR="00376483" w:rsidRDefault="00376483" w:rsidP="00CA7174">
            <w:pPr>
              <w:spacing w:after="0" w:line="240" w:lineRule="auto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odchylenie</w:t>
            </w:r>
            <w:proofErr w:type="spellEnd"/>
          </w:p>
        </w:tc>
        <w:tc>
          <w:tcPr>
            <w:tcW w:w="4252" w:type="dxa"/>
          </w:tcPr>
          <w:p w14:paraId="6023C002" w14:textId="22134535" w:rsidR="00376483" w:rsidRDefault="00376483" w:rsidP="00CA7174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Bez </w:t>
            </w:r>
            <w:proofErr w:type="spellStart"/>
            <w:r>
              <w:rPr>
                <w:rFonts w:cstheme="minorHAnsi"/>
                <w:lang w:val="en-US"/>
              </w:rPr>
              <w:t>odchylenia</w:t>
            </w:r>
            <w:proofErr w:type="spellEnd"/>
          </w:p>
        </w:tc>
      </w:tr>
      <w:tr w:rsidR="00376483" w:rsidRPr="00134BA1" w14:paraId="47DCEC73" w14:textId="77777777" w:rsidTr="00134BA1">
        <w:trPr>
          <w:trHeight w:val="240"/>
        </w:trPr>
        <w:tc>
          <w:tcPr>
            <w:tcW w:w="1419" w:type="dxa"/>
            <w:vMerge/>
          </w:tcPr>
          <w:p w14:paraId="0D0968B8" w14:textId="77777777" w:rsidR="00376483" w:rsidRPr="00942F8F" w:rsidRDefault="00376483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D9D0B7" w14:textId="252B6689" w:rsidR="00376483" w:rsidRPr="00942F8F" w:rsidRDefault="00376483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28C250" w14:textId="5B0BD780" w:rsidR="00376483" w:rsidRPr="00942F8F" w:rsidRDefault="00376483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Wykończen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wierzchni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1E02FEEA" w14:textId="77777777" w:rsidR="00376483" w:rsidRPr="00172B49" w:rsidRDefault="00376483" w:rsidP="00CA7174">
            <w:pPr>
              <w:spacing w:after="0" w:line="240" w:lineRule="auto"/>
              <w:rPr>
                <w:rFonts w:cstheme="minorHAnsi"/>
              </w:rPr>
            </w:pPr>
            <w:r w:rsidRPr="00172B49">
              <w:rPr>
                <w:rFonts w:cstheme="minorHAnsi"/>
              </w:rPr>
              <w:t>Jednostronnie polerowana</w:t>
            </w:r>
          </w:p>
          <w:p w14:paraId="73FA2A2D" w14:textId="77777777" w:rsidR="00376483" w:rsidRPr="00172B49" w:rsidRDefault="00376483" w:rsidP="00CA7174">
            <w:pPr>
              <w:spacing w:after="0" w:line="240" w:lineRule="auto"/>
              <w:rPr>
                <w:rFonts w:cstheme="minorHAnsi"/>
              </w:rPr>
            </w:pPr>
            <w:r w:rsidRPr="00172B49">
              <w:rPr>
                <w:rFonts w:cstheme="minorHAnsi"/>
              </w:rPr>
              <w:t xml:space="preserve">Strona 1: </w:t>
            </w:r>
            <w:r>
              <w:rPr>
                <w:rFonts w:cstheme="minorHAnsi"/>
              </w:rPr>
              <w:t>polerowana</w:t>
            </w:r>
            <w:r w:rsidRPr="00172B49">
              <w:rPr>
                <w:rFonts w:cstheme="minorHAnsi"/>
              </w:rPr>
              <w:tab/>
            </w:r>
          </w:p>
          <w:p w14:paraId="099952CC" w14:textId="5F30F203" w:rsidR="00376483" w:rsidRPr="00CA7174" w:rsidRDefault="00376483" w:rsidP="00CA7174">
            <w:pPr>
              <w:spacing w:after="0" w:line="240" w:lineRule="auto"/>
              <w:rPr>
                <w:rFonts w:asciiTheme="majorHAnsi" w:hAnsiTheme="majorHAnsi" w:cstheme="majorHAnsi"/>
                <w:bCs/>
              </w:rPr>
            </w:pPr>
            <w:r w:rsidRPr="00172B49">
              <w:rPr>
                <w:rFonts w:cstheme="minorHAnsi"/>
              </w:rPr>
              <w:t>S</w:t>
            </w:r>
            <w:r>
              <w:rPr>
                <w:rFonts w:cstheme="minorHAnsi"/>
              </w:rPr>
              <w:t>trona</w:t>
            </w:r>
            <w:r w:rsidRPr="00172B49">
              <w:rPr>
                <w:rFonts w:cstheme="minorHAnsi"/>
              </w:rPr>
              <w:t xml:space="preserve"> 2: </w:t>
            </w:r>
            <w:r>
              <w:rPr>
                <w:rFonts w:cstheme="minorHAnsi"/>
              </w:rPr>
              <w:t>Trawiona</w:t>
            </w:r>
          </w:p>
        </w:tc>
      </w:tr>
      <w:tr w:rsidR="00376483" w:rsidRPr="00131B8C" w14:paraId="2A55A628" w14:textId="77777777" w:rsidTr="00134BA1">
        <w:trPr>
          <w:trHeight w:val="1009"/>
        </w:trPr>
        <w:tc>
          <w:tcPr>
            <w:tcW w:w="1419" w:type="dxa"/>
            <w:vMerge/>
          </w:tcPr>
          <w:p w14:paraId="39B94C6B" w14:textId="77777777" w:rsidR="00376483" w:rsidRPr="00CA7174" w:rsidRDefault="00376483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376483" w:rsidRPr="00CA7174" w:rsidRDefault="00376483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5CC511D1" w:rsidR="00376483" w:rsidRPr="00942F8F" w:rsidRDefault="00376483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Pakowanie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4CA91A52" w14:textId="598FB5A9" w:rsidR="00376483" w:rsidRPr="00CA7174" w:rsidRDefault="00376483" w:rsidP="00CA7174">
            <w:pPr>
              <w:spacing w:after="0"/>
              <w:ind w:left="117" w:hanging="117"/>
              <w:rPr>
                <w:rFonts w:asciiTheme="majorHAnsi" w:hAnsiTheme="majorHAnsi" w:cstheme="majorHAnsi"/>
              </w:rPr>
            </w:pPr>
            <w:proofErr w:type="spellStart"/>
            <w:r w:rsidRPr="00172B49">
              <w:rPr>
                <w:rFonts w:cstheme="minorHAnsi"/>
              </w:rPr>
              <w:t>ePAK</w:t>
            </w:r>
            <w:proofErr w:type="spellEnd"/>
            <w:r w:rsidRPr="00172B49">
              <w:rPr>
                <w:rFonts w:cstheme="minorHAnsi"/>
              </w:rPr>
              <w:t xml:space="preserve">, pojedyncze pudełko, zamknięte N2 w zatrzymującej wilgoć metalowej torebce foliowej, </w:t>
            </w:r>
            <w:r>
              <w:rPr>
                <w:rFonts w:cstheme="minorHAnsi"/>
              </w:rPr>
              <w:t xml:space="preserve">pakowanie </w:t>
            </w:r>
            <w:r w:rsidRPr="00172B49">
              <w:rPr>
                <w:rFonts w:cstheme="minorHAnsi"/>
              </w:rPr>
              <w:t>wykonane w</w:t>
            </w:r>
            <w:r>
              <w:rPr>
                <w:rFonts w:cstheme="minorHAnsi"/>
              </w:rPr>
              <w:t xml:space="preserve"> pomieszczeniu o klasie czystości 100.</w:t>
            </w:r>
          </w:p>
        </w:tc>
      </w:tr>
    </w:tbl>
    <w:p w14:paraId="53A86F0A" w14:textId="77777777" w:rsidR="00134BA1" w:rsidRPr="00570035" w:rsidRDefault="00134BA1" w:rsidP="00134BA1">
      <w:pPr>
        <w:spacing w:after="0" w:line="360" w:lineRule="auto"/>
      </w:pPr>
    </w:p>
    <w:sectPr w:rsidR="00134BA1" w:rsidRPr="00570035" w:rsidSect="008E18C4">
      <w:headerReference w:type="default" r:id="rId8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17FDE" w14:textId="77777777" w:rsidR="007C6648" w:rsidRDefault="007C6648">
      <w:pPr>
        <w:spacing w:after="0" w:line="240" w:lineRule="auto"/>
      </w:pPr>
      <w:r>
        <w:separator/>
      </w:r>
    </w:p>
  </w:endnote>
  <w:endnote w:type="continuationSeparator" w:id="0">
    <w:p w14:paraId="473BD716" w14:textId="77777777" w:rsidR="007C6648" w:rsidRDefault="007C6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375E2" w14:textId="77777777" w:rsidR="007C6648" w:rsidRDefault="007C6648">
      <w:pPr>
        <w:spacing w:after="0" w:line="240" w:lineRule="auto"/>
      </w:pPr>
      <w:r>
        <w:separator/>
      </w:r>
    </w:p>
  </w:footnote>
  <w:footnote w:type="continuationSeparator" w:id="0">
    <w:p w14:paraId="20DF5BEB" w14:textId="77777777" w:rsidR="007C6648" w:rsidRDefault="007C66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A7BB7" w14:textId="2B35F67A" w:rsidR="008D591C" w:rsidRDefault="0013711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</w:rPr>
      <w:drawing>
        <wp:inline distT="114300" distB="114300" distL="114300" distR="114300" wp14:anchorId="503D651C" wp14:editId="5E5CC540">
          <wp:extent cx="5399730" cy="622300"/>
          <wp:effectExtent l="0" t="0" r="0" b="0"/>
          <wp:docPr id="104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99730" cy="622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3155"/>
    <w:rsid w:val="000453D5"/>
    <w:rsid w:val="00051AC2"/>
    <w:rsid w:val="00073421"/>
    <w:rsid w:val="00085228"/>
    <w:rsid w:val="00093F0F"/>
    <w:rsid w:val="000A2C36"/>
    <w:rsid w:val="000C6AE2"/>
    <w:rsid w:val="000D5797"/>
    <w:rsid w:val="000D7D12"/>
    <w:rsid w:val="000E2922"/>
    <w:rsid w:val="000F209B"/>
    <w:rsid w:val="00101E5F"/>
    <w:rsid w:val="0010773E"/>
    <w:rsid w:val="00122540"/>
    <w:rsid w:val="001273F5"/>
    <w:rsid w:val="001274D9"/>
    <w:rsid w:val="00131B8C"/>
    <w:rsid w:val="00134BA1"/>
    <w:rsid w:val="00135724"/>
    <w:rsid w:val="0013711A"/>
    <w:rsid w:val="001533EC"/>
    <w:rsid w:val="00154F1B"/>
    <w:rsid w:val="001563D3"/>
    <w:rsid w:val="00162B49"/>
    <w:rsid w:val="00163229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628D"/>
    <w:rsid w:val="00262600"/>
    <w:rsid w:val="00267D9D"/>
    <w:rsid w:val="0027723F"/>
    <w:rsid w:val="002802D0"/>
    <w:rsid w:val="002C1F69"/>
    <w:rsid w:val="002D5C91"/>
    <w:rsid w:val="002E594A"/>
    <w:rsid w:val="002F7D51"/>
    <w:rsid w:val="003343DA"/>
    <w:rsid w:val="00336DDF"/>
    <w:rsid w:val="00337817"/>
    <w:rsid w:val="00355039"/>
    <w:rsid w:val="00365FD6"/>
    <w:rsid w:val="00376483"/>
    <w:rsid w:val="003A227A"/>
    <w:rsid w:val="003A7315"/>
    <w:rsid w:val="003B184E"/>
    <w:rsid w:val="003B3F23"/>
    <w:rsid w:val="003C5252"/>
    <w:rsid w:val="003D47AF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21BA"/>
    <w:rsid w:val="00561E73"/>
    <w:rsid w:val="00570035"/>
    <w:rsid w:val="00571C16"/>
    <w:rsid w:val="00585F57"/>
    <w:rsid w:val="005A2B55"/>
    <w:rsid w:val="005A4F2A"/>
    <w:rsid w:val="005C209C"/>
    <w:rsid w:val="005C4E57"/>
    <w:rsid w:val="005D23E3"/>
    <w:rsid w:val="005D37BF"/>
    <w:rsid w:val="005D608D"/>
    <w:rsid w:val="005E2508"/>
    <w:rsid w:val="006009A5"/>
    <w:rsid w:val="00601A3E"/>
    <w:rsid w:val="006075FB"/>
    <w:rsid w:val="00614399"/>
    <w:rsid w:val="00627355"/>
    <w:rsid w:val="006351C1"/>
    <w:rsid w:val="00667CE4"/>
    <w:rsid w:val="00682F02"/>
    <w:rsid w:val="006849F2"/>
    <w:rsid w:val="006939C4"/>
    <w:rsid w:val="00693A35"/>
    <w:rsid w:val="006A0579"/>
    <w:rsid w:val="006C310C"/>
    <w:rsid w:val="006D1020"/>
    <w:rsid w:val="006D5A2D"/>
    <w:rsid w:val="006E5401"/>
    <w:rsid w:val="006E5F85"/>
    <w:rsid w:val="006E669F"/>
    <w:rsid w:val="006F131A"/>
    <w:rsid w:val="0070572C"/>
    <w:rsid w:val="00706635"/>
    <w:rsid w:val="00713CF7"/>
    <w:rsid w:val="0071477F"/>
    <w:rsid w:val="00720A65"/>
    <w:rsid w:val="0073153B"/>
    <w:rsid w:val="00731A51"/>
    <w:rsid w:val="00732104"/>
    <w:rsid w:val="0073287C"/>
    <w:rsid w:val="0075219F"/>
    <w:rsid w:val="007540E6"/>
    <w:rsid w:val="00756EB6"/>
    <w:rsid w:val="00763317"/>
    <w:rsid w:val="007660A9"/>
    <w:rsid w:val="0078517A"/>
    <w:rsid w:val="007B11DC"/>
    <w:rsid w:val="007B456D"/>
    <w:rsid w:val="007C144C"/>
    <w:rsid w:val="007C6648"/>
    <w:rsid w:val="007D09FD"/>
    <w:rsid w:val="007D249A"/>
    <w:rsid w:val="007F10BE"/>
    <w:rsid w:val="007F2F6E"/>
    <w:rsid w:val="007F3F3A"/>
    <w:rsid w:val="0080076D"/>
    <w:rsid w:val="00801180"/>
    <w:rsid w:val="00804F03"/>
    <w:rsid w:val="00840A56"/>
    <w:rsid w:val="008521D9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8E79CF"/>
    <w:rsid w:val="00901AC8"/>
    <w:rsid w:val="0090255B"/>
    <w:rsid w:val="00914706"/>
    <w:rsid w:val="00922D37"/>
    <w:rsid w:val="00942F8F"/>
    <w:rsid w:val="00943553"/>
    <w:rsid w:val="009475B7"/>
    <w:rsid w:val="00962535"/>
    <w:rsid w:val="00965D0F"/>
    <w:rsid w:val="0096759F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2066C"/>
    <w:rsid w:val="00A22D75"/>
    <w:rsid w:val="00A2388A"/>
    <w:rsid w:val="00A342C7"/>
    <w:rsid w:val="00A355B7"/>
    <w:rsid w:val="00A3691D"/>
    <w:rsid w:val="00A527D1"/>
    <w:rsid w:val="00A8308E"/>
    <w:rsid w:val="00AA3205"/>
    <w:rsid w:val="00AA6E19"/>
    <w:rsid w:val="00AA7875"/>
    <w:rsid w:val="00AB76EE"/>
    <w:rsid w:val="00AC087D"/>
    <w:rsid w:val="00AC7A20"/>
    <w:rsid w:val="00AE0BA1"/>
    <w:rsid w:val="00AE34FD"/>
    <w:rsid w:val="00B01E51"/>
    <w:rsid w:val="00B20E36"/>
    <w:rsid w:val="00B44E94"/>
    <w:rsid w:val="00B560E2"/>
    <w:rsid w:val="00B60362"/>
    <w:rsid w:val="00B8509B"/>
    <w:rsid w:val="00B85DED"/>
    <w:rsid w:val="00B938EC"/>
    <w:rsid w:val="00B979D4"/>
    <w:rsid w:val="00BB1381"/>
    <w:rsid w:val="00BB2D6C"/>
    <w:rsid w:val="00BB5F9B"/>
    <w:rsid w:val="00BC5132"/>
    <w:rsid w:val="00BD2B00"/>
    <w:rsid w:val="00BD75A5"/>
    <w:rsid w:val="00BE0663"/>
    <w:rsid w:val="00BE2827"/>
    <w:rsid w:val="00BE3CE4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93542"/>
    <w:rsid w:val="00C9632E"/>
    <w:rsid w:val="00CA5AAA"/>
    <w:rsid w:val="00CA5E4E"/>
    <w:rsid w:val="00CA7174"/>
    <w:rsid w:val="00CA7527"/>
    <w:rsid w:val="00CC511A"/>
    <w:rsid w:val="00CC5334"/>
    <w:rsid w:val="00CD4F4B"/>
    <w:rsid w:val="00CD5EBD"/>
    <w:rsid w:val="00CE2BE1"/>
    <w:rsid w:val="00CE3AB7"/>
    <w:rsid w:val="00D13E5A"/>
    <w:rsid w:val="00D3343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E123F6"/>
    <w:rsid w:val="00E33221"/>
    <w:rsid w:val="00E3342F"/>
    <w:rsid w:val="00E34CF1"/>
    <w:rsid w:val="00E60B8E"/>
    <w:rsid w:val="00E61421"/>
    <w:rsid w:val="00E71C60"/>
    <w:rsid w:val="00E738F0"/>
    <w:rsid w:val="00E8573A"/>
    <w:rsid w:val="00EA2FD6"/>
    <w:rsid w:val="00EA4B3C"/>
    <w:rsid w:val="00EB2BD7"/>
    <w:rsid w:val="00ED4231"/>
    <w:rsid w:val="00EE077C"/>
    <w:rsid w:val="00EF3280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005544-7FFA-4E24-A5A5-7BF7FCDE3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273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4</cp:revision>
  <cp:lastPrinted>2019-12-09T11:59:00Z</cp:lastPrinted>
  <dcterms:created xsi:type="dcterms:W3CDTF">2021-09-06T13:49:00Z</dcterms:created>
  <dcterms:modified xsi:type="dcterms:W3CDTF">2021-09-16T09:02:00Z</dcterms:modified>
</cp:coreProperties>
</file>